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69C79F" w14:textId="09FC9336" w:rsidR="001075D0" w:rsidRPr="002C130F" w:rsidRDefault="002C130F" w:rsidP="001075D0">
      <w:pPr>
        <w:rPr>
          <w:rFonts w:cstheme="minorHAnsi"/>
          <w:b/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C130F">
        <w:rPr>
          <w:rFonts w:cstheme="minorHAnsi"/>
          <w:u w:val="single"/>
        </w:rPr>
        <w:t xml:space="preserve"> </w:t>
      </w:r>
      <w:r w:rsidRPr="00A25CE7">
        <w:rPr>
          <w:rFonts w:cstheme="minorHAnsi"/>
          <w:b/>
          <w:sz w:val="32"/>
          <w:u w:val="single"/>
        </w:rPr>
        <w:t>BU</w:t>
      </w:r>
      <w:bookmarkStart w:id="0" w:name="_GoBack"/>
      <w:bookmarkEnd w:id="0"/>
      <w:r w:rsidRPr="00A25CE7">
        <w:rPr>
          <w:rFonts w:cstheme="minorHAnsi"/>
          <w:b/>
          <w:sz w:val="32"/>
          <w:u w:val="single"/>
        </w:rPr>
        <w:t>LBS</w:t>
      </w:r>
    </w:p>
    <w:p w14:paraId="4C8086A6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Barbara </w:t>
      </w:r>
      <w:r w:rsidRPr="002B4023">
        <w:rPr>
          <w:b/>
        </w:rPr>
        <w:t>Mo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79BA6A2A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Bob </w:t>
      </w:r>
      <w:r w:rsidRPr="002B4023">
        <w:rPr>
          <w:b/>
        </w:rPr>
        <w:t>Montgomer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7F87C19E" w14:textId="77777777" w:rsidR="00C11CD6" w:rsidRPr="004B5A9B" w:rsidRDefault="00C11CD6" w:rsidP="003965D6">
      <w:pPr>
        <w:rPr>
          <w:b/>
        </w:rPr>
      </w:pPr>
      <w:r>
        <w:rPr>
          <w:b/>
        </w:rPr>
        <w:t xml:space="preserve">Charlotte </w:t>
      </w:r>
      <w:r w:rsidRPr="003965D6">
        <w:rPr>
          <w:b/>
        </w:rPr>
        <w:t>McGuire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161BCE0D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Christy </w:t>
      </w:r>
      <w:r w:rsidRPr="002B4023">
        <w:rPr>
          <w:b/>
        </w:rPr>
        <w:t>Cann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43BC81BE" w14:textId="77777777" w:rsidR="00C11CD6" w:rsidRDefault="00C11CD6" w:rsidP="003965D6">
      <w:pPr>
        <w:rPr>
          <w:b/>
        </w:rPr>
      </w:pPr>
      <w:r>
        <w:rPr>
          <w:b/>
        </w:rPr>
        <w:t xml:space="preserve">Dr. &amp; Mrs. Richard Tuck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ONATION</w:t>
      </w:r>
    </w:p>
    <w:p w14:paraId="31CA38A1" w14:textId="77777777" w:rsidR="00C11CD6" w:rsidRDefault="00C11CD6" w:rsidP="003965D6">
      <w:pPr>
        <w:rPr>
          <w:b/>
        </w:rPr>
      </w:pPr>
      <w:r>
        <w:rPr>
          <w:b/>
        </w:rPr>
        <w:t xml:space="preserve">Elden Hudso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ONATION</w:t>
      </w:r>
    </w:p>
    <w:p w14:paraId="35EB53D4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Elden </w:t>
      </w:r>
      <w:r w:rsidRPr="002B4023">
        <w:rPr>
          <w:b/>
        </w:rPr>
        <w:t>Huds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1FFBAF9A" w14:textId="77777777" w:rsidR="00C11CD6" w:rsidRDefault="00C11CD6" w:rsidP="002B4023">
      <w:pPr>
        <w:rPr>
          <w:b/>
        </w:rPr>
      </w:pPr>
      <w:r>
        <w:rPr>
          <w:b/>
        </w:rPr>
        <w:t xml:space="preserve">Janet </w:t>
      </w:r>
      <w:proofErr w:type="spellStart"/>
      <w:r w:rsidRPr="002B4023">
        <w:rPr>
          <w:b/>
        </w:rPr>
        <w:t>Fogle</w:t>
      </w:r>
      <w:proofErr w:type="spellEnd"/>
      <w:r w:rsidRPr="002B4023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C162A6">
        <w:rPr>
          <w:b/>
        </w:rPr>
        <w:t xml:space="preserve">Linda </w:t>
      </w:r>
      <w:proofErr w:type="spellStart"/>
      <w:r w:rsidRPr="00C162A6">
        <w:rPr>
          <w:b/>
        </w:rPr>
        <w:t>Friel</w:t>
      </w:r>
      <w:proofErr w:type="spellEnd"/>
    </w:p>
    <w:p w14:paraId="158C7AA5" w14:textId="77777777" w:rsidR="00C11CD6" w:rsidRPr="003965D6" w:rsidRDefault="00C11CD6" w:rsidP="003965D6">
      <w:pPr>
        <w:rPr>
          <w:b/>
        </w:rPr>
      </w:pPr>
      <w:r>
        <w:rPr>
          <w:b/>
        </w:rPr>
        <w:t xml:space="preserve">Joan </w:t>
      </w:r>
      <w:r w:rsidRPr="003965D6">
        <w:rPr>
          <w:b/>
        </w:rPr>
        <w:t>Camer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4949BB4C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Judy </w:t>
      </w:r>
      <w:proofErr w:type="spellStart"/>
      <w:r w:rsidRPr="002B4023">
        <w:rPr>
          <w:b/>
        </w:rPr>
        <w:t>Cranz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2CA324A8" w14:textId="77777777" w:rsidR="00C11CD6" w:rsidRPr="003965D6" w:rsidRDefault="00C11CD6" w:rsidP="003965D6">
      <w:pPr>
        <w:rPr>
          <w:b/>
        </w:rPr>
      </w:pPr>
      <w:r>
        <w:rPr>
          <w:b/>
        </w:rPr>
        <w:t xml:space="preserve">Judy </w:t>
      </w:r>
      <w:proofErr w:type="spellStart"/>
      <w:r w:rsidRPr="003965D6">
        <w:rPr>
          <w:b/>
        </w:rPr>
        <w:t>Mizer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09C216E7" w14:textId="77777777" w:rsidR="00C11CD6" w:rsidRPr="003965D6" w:rsidRDefault="00C11CD6" w:rsidP="003965D6">
      <w:pPr>
        <w:rPr>
          <w:b/>
        </w:rPr>
      </w:pPr>
      <w:r>
        <w:rPr>
          <w:b/>
        </w:rPr>
        <w:t xml:space="preserve">Kathie </w:t>
      </w:r>
      <w:proofErr w:type="spellStart"/>
      <w:r w:rsidRPr="003965D6">
        <w:rPr>
          <w:b/>
        </w:rPr>
        <w:t>Balderson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75F55589" w14:textId="77777777" w:rsidR="00C11CD6" w:rsidRPr="003965D6" w:rsidRDefault="00C11CD6" w:rsidP="003965D6">
      <w:pPr>
        <w:rPr>
          <w:b/>
        </w:rPr>
      </w:pPr>
      <w:r>
        <w:rPr>
          <w:b/>
        </w:rPr>
        <w:t xml:space="preserve">Kathy </w:t>
      </w:r>
      <w:r w:rsidRPr="003965D6">
        <w:rPr>
          <w:b/>
        </w:rPr>
        <w:t>Ormond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5FDF5CC2" w14:textId="77777777" w:rsidR="00C11CD6" w:rsidRPr="002B4023" w:rsidRDefault="00C11CD6" w:rsidP="002B4023">
      <w:pPr>
        <w:rPr>
          <w:b/>
        </w:rPr>
      </w:pPr>
      <w:r w:rsidRPr="002B4023">
        <w:rPr>
          <w:b/>
        </w:rPr>
        <w:t>Marilyn</w:t>
      </w:r>
      <w:r w:rsidRPr="002B4023">
        <w:rPr>
          <w:b/>
        </w:rPr>
        <w:tab/>
      </w:r>
      <w:r>
        <w:rPr>
          <w:b/>
        </w:rPr>
        <w:t xml:space="preserve"> </w:t>
      </w:r>
      <w:r w:rsidRPr="002B4023">
        <w:rPr>
          <w:b/>
        </w:rPr>
        <w:t>Mill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16F65F36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Mary </w:t>
      </w:r>
      <w:proofErr w:type="spellStart"/>
      <w:r w:rsidRPr="002B4023">
        <w:rPr>
          <w:b/>
        </w:rPr>
        <w:t>Probasco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04AF6134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Pastor Karen </w:t>
      </w:r>
      <w:r w:rsidRPr="002B4023">
        <w:rPr>
          <w:b/>
        </w:rPr>
        <w:t>Montgomer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5730BF69" w14:textId="77777777" w:rsidR="00C11CD6" w:rsidRPr="003965D6" w:rsidRDefault="00C11CD6" w:rsidP="003965D6">
      <w:pPr>
        <w:rPr>
          <w:b/>
        </w:rPr>
      </w:pPr>
      <w:r>
        <w:rPr>
          <w:b/>
        </w:rPr>
        <w:t xml:space="preserve">Patty </w:t>
      </w:r>
      <w:proofErr w:type="spellStart"/>
      <w:r w:rsidRPr="003965D6">
        <w:rPr>
          <w:b/>
        </w:rPr>
        <w:t>Zoller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042C0FD7" w14:textId="77777777" w:rsidR="00C11CD6" w:rsidRDefault="00C11CD6" w:rsidP="001075D0">
      <w:pPr>
        <w:rPr>
          <w:b/>
        </w:rPr>
      </w:pPr>
      <w:r w:rsidRPr="004B5A9B">
        <w:rPr>
          <w:b/>
        </w:rPr>
        <w:t>Robert Wise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&amp; Warren Van Wye</w:t>
      </w:r>
    </w:p>
    <w:p w14:paraId="296865C7" w14:textId="77777777" w:rsidR="00C11CD6" w:rsidRPr="003965D6" w:rsidRDefault="00C11CD6" w:rsidP="003965D6">
      <w:pPr>
        <w:rPr>
          <w:b/>
        </w:rPr>
      </w:pPr>
      <w:r>
        <w:rPr>
          <w:b/>
        </w:rPr>
        <w:t xml:space="preserve">Sharon </w:t>
      </w:r>
      <w:r w:rsidRPr="003965D6">
        <w:rPr>
          <w:b/>
        </w:rPr>
        <w:t>Phillips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25153F63" w14:textId="77777777" w:rsidR="00C11CD6" w:rsidRPr="002B4023" w:rsidRDefault="00C11CD6" w:rsidP="002B4023">
      <w:pPr>
        <w:rPr>
          <w:b/>
        </w:rPr>
      </w:pPr>
      <w:r>
        <w:rPr>
          <w:b/>
        </w:rPr>
        <w:t xml:space="preserve">Sherry </w:t>
      </w:r>
      <w:r w:rsidRPr="002B4023">
        <w:rPr>
          <w:b/>
        </w:rPr>
        <w:t>Erhard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B4023">
        <w:rPr>
          <w:b/>
        </w:rPr>
        <w:t xml:space="preserve">Linda </w:t>
      </w:r>
      <w:proofErr w:type="spellStart"/>
      <w:r w:rsidRPr="002B4023">
        <w:rPr>
          <w:b/>
        </w:rPr>
        <w:t>Friel</w:t>
      </w:r>
      <w:proofErr w:type="spellEnd"/>
    </w:p>
    <w:p w14:paraId="3B2D865E" w14:textId="77777777" w:rsidR="00C11CD6" w:rsidRDefault="00C11CD6" w:rsidP="003965D6">
      <w:pPr>
        <w:rPr>
          <w:b/>
        </w:rPr>
      </w:pPr>
      <w:r>
        <w:rPr>
          <w:b/>
        </w:rPr>
        <w:t xml:space="preserve">Susan </w:t>
      </w:r>
      <w:r w:rsidRPr="003965D6">
        <w:rPr>
          <w:b/>
        </w:rPr>
        <w:t>Knowlton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hirley Van Wye (In honor of our friendship)</w:t>
      </w:r>
    </w:p>
    <w:p w14:paraId="5C888FF9" w14:textId="77777777" w:rsidR="00C11CD6" w:rsidRDefault="00C11CD6" w:rsidP="003965D6">
      <w:pPr>
        <w:rPr>
          <w:b/>
        </w:rPr>
      </w:pPr>
      <w:r w:rsidRPr="00F53877">
        <w:rPr>
          <w:b/>
        </w:rPr>
        <w:t>Teagan</w:t>
      </w:r>
      <w:r w:rsidRPr="00F53877">
        <w:rPr>
          <w:b/>
        </w:rPr>
        <w:tab/>
      </w:r>
      <w:proofErr w:type="spellStart"/>
      <w:r w:rsidRPr="00F53877">
        <w:rPr>
          <w:b/>
        </w:rPr>
        <w:t>Welen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Ron &amp; Terri Carpenter</w:t>
      </w:r>
    </w:p>
    <w:p w14:paraId="0FBA77F2" w14:textId="71FA01E8" w:rsidR="005A769C" w:rsidRDefault="005A769C" w:rsidP="003965D6">
      <w:pPr>
        <w:rPr>
          <w:b/>
        </w:rPr>
      </w:pPr>
      <w:r>
        <w:rPr>
          <w:b/>
        </w:rPr>
        <w:t xml:space="preserve">Donna Long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Randy &amp; Jeri Schreiber &amp; Family </w:t>
      </w:r>
    </w:p>
    <w:p w14:paraId="2B5B9AB8" w14:textId="5CF193EA" w:rsidR="00BE123D" w:rsidRDefault="00BE123D" w:rsidP="003965D6">
      <w:pPr>
        <w:rPr>
          <w:b/>
        </w:rPr>
      </w:pPr>
      <w:r>
        <w:rPr>
          <w:b/>
        </w:rPr>
        <w:t>Arlene Crook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rlene Crooks</w:t>
      </w:r>
    </w:p>
    <w:p w14:paraId="01F1F001" w14:textId="5C1A5809" w:rsidR="00931EF4" w:rsidRPr="00F62D43" w:rsidRDefault="00931EF4" w:rsidP="001075D0">
      <w:pPr>
        <w:rPr>
          <w:b/>
          <w:sz w:val="28"/>
        </w:rPr>
      </w:pPr>
    </w:p>
    <w:sectPr w:rsidR="00931EF4" w:rsidRPr="00F62D4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EF67F0" w14:textId="77777777" w:rsidR="00462518" w:rsidRDefault="00462518" w:rsidP="00462518">
      <w:pPr>
        <w:spacing w:after="0" w:line="240" w:lineRule="auto"/>
      </w:pPr>
      <w:r>
        <w:separator/>
      </w:r>
    </w:p>
  </w:endnote>
  <w:endnote w:type="continuationSeparator" w:id="0">
    <w:p w14:paraId="26D2E3B2" w14:textId="77777777" w:rsidR="00462518" w:rsidRDefault="00462518" w:rsidP="00462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309465" w14:textId="77777777" w:rsidR="00462518" w:rsidRDefault="00462518" w:rsidP="00462518">
      <w:pPr>
        <w:spacing w:after="0" w:line="240" w:lineRule="auto"/>
      </w:pPr>
      <w:r>
        <w:separator/>
      </w:r>
    </w:p>
  </w:footnote>
  <w:footnote w:type="continuationSeparator" w:id="0">
    <w:p w14:paraId="2B71BAFA" w14:textId="77777777" w:rsidR="00462518" w:rsidRDefault="00462518" w:rsidP="00462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5BA6D7" w14:textId="5222B0D4" w:rsidR="00462518" w:rsidRDefault="0046251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1FCE096" wp14:editId="10C23C6E">
          <wp:simplePos x="0" y="0"/>
          <wp:positionH relativeFrom="column">
            <wp:posOffset>-914400</wp:posOffset>
          </wp:positionH>
          <wp:positionV relativeFrom="paragraph">
            <wp:posOffset>-447675</wp:posOffset>
          </wp:positionV>
          <wp:extent cx="7832534" cy="10020300"/>
          <wp:effectExtent l="0" t="0" r="0" b="0"/>
          <wp:wrapNone/>
          <wp:docPr id="1" name="Picture 1" descr="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931" cy="100515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SwsDAzMDeyMDFW0lEKTi0uzszPAykwrAUA9BmdvCwAAAA="/>
  </w:docVars>
  <w:rsids>
    <w:rsidRoot w:val="00462518"/>
    <w:rsid w:val="001075D0"/>
    <w:rsid w:val="001A1792"/>
    <w:rsid w:val="002B4023"/>
    <w:rsid w:val="002C130F"/>
    <w:rsid w:val="002D5E77"/>
    <w:rsid w:val="00333DC1"/>
    <w:rsid w:val="003965D6"/>
    <w:rsid w:val="00462518"/>
    <w:rsid w:val="004B5A9B"/>
    <w:rsid w:val="004D246E"/>
    <w:rsid w:val="005A769C"/>
    <w:rsid w:val="00673B4B"/>
    <w:rsid w:val="006850AF"/>
    <w:rsid w:val="008816E2"/>
    <w:rsid w:val="00931EF4"/>
    <w:rsid w:val="00A25CE7"/>
    <w:rsid w:val="00BE123D"/>
    <w:rsid w:val="00C11CD6"/>
    <w:rsid w:val="00C162A6"/>
    <w:rsid w:val="00C96BCB"/>
    <w:rsid w:val="00D42B9E"/>
    <w:rsid w:val="00D45FAF"/>
    <w:rsid w:val="00D502F4"/>
    <w:rsid w:val="00D81ED8"/>
    <w:rsid w:val="00E631D6"/>
    <w:rsid w:val="00F53877"/>
    <w:rsid w:val="00F6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12B5E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518"/>
  </w:style>
  <w:style w:type="paragraph" w:styleId="Footer">
    <w:name w:val="footer"/>
    <w:basedOn w:val="Normal"/>
    <w:link w:val="Foot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5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518"/>
  </w:style>
  <w:style w:type="paragraph" w:styleId="Footer">
    <w:name w:val="footer"/>
    <w:basedOn w:val="Normal"/>
    <w:link w:val="Foot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5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3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esis Healthcare System</Company>
  <LinksUpToDate>false</LinksUpToDate>
  <CharactersWithSpaces>1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Bowers</dc:creator>
  <cp:lastModifiedBy>afellabaum</cp:lastModifiedBy>
  <cp:revision>14</cp:revision>
  <cp:lastPrinted>2022-11-29T14:42:00Z</cp:lastPrinted>
  <dcterms:created xsi:type="dcterms:W3CDTF">2022-10-25T13:25:00Z</dcterms:created>
  <dcterms:modified xsi:type="dcterms:W3CDTF">2022-12-06T19:17:00Z</dcterms:modified>
</cp:coreProperties>
</file>